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94135E" w:rsidP="001D33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</w:t>
      </w:r>
      <w:r w:rsidR="006D2495">
        <w:rPr>
          <w:b/>
          <w:bCs/>
          <w:sz w:val="40"/>
          <w:szCs w:val="40"/>
        </w:rPr>
        <w:t xml:space="preserve"> </w:t>
      </w:r>
      <w:r w:rsidR="001D332D">
        <w:rPr>
          <w:b/>
          <w:bCs/>
          <w:sz w:val="40"/>
          <w:szCs w:val="40"/>
        </w:rPr>
        <w:t>1</w:t>
      </w:r>
      <w:r>
        <w:rPr>
          <w:b/>
          <w:bCs/>
          <w:sz w:val="40"/>
          <w:szCs w:val="40"/>
        </w:rPr>
        <w:t>.1</w:t>
      </w:r>
      <w:r w:rsidR="00345E94">
        <w:rPr>
          <w:b/>
          <w:bCs/>
          <w:sz w:val="40"/>
          <w:szCs w:val="40"/>
        </w:rPr>
        <w:t xml:space="preserve">: </w:t>
      </w:r>
      <w:r w:rsidR="008C2F03">
        <w:rPr>
          <w:b/>
          <w:bCs/>
          <w:sz w:val="40"/>
          <w:szCs w:val="40"/>
        </w:rPr>
        <w:t>Python Basics</w:t>
      </w:r>
      <w:r w:rsidR="00CD22D2">
        <w:rPr>
          <w:b/>
          <w:bCs/>
          <w:sz w:val="40"/>
          <w:szCs w:val="40"/>
        </w:rPr>
        <w:t xml:space="preserve"> Revision</w:t>
      </w:r>
    </w:p>
    <w:p w:rsidR="00345E94" w:rsidRDefault="00345E94"/>
    <w:p w:rsidR="0094135E" w:rsidRPr="0094135E" w:rsidRDefault="0094135E">
      <w:pPr>
        <w:rPr>
          <w:b/>
          <w:sz w:val="28"/>
          <w:szCs w:val="28"/>
        </w:rPr>
      </w:pPr>
      <w:r w:rsidRPr="0094135E">
        <w:rPr>
          <w:b/>
          <w:sz w:val="28"/>
          <w:szCs w:val="28"/>
        </w:rPr>
        <w:t>Using Expressions Operators in Python</w:t>
      </w:r>
    </w:p>
    <w:p w:rsidR="0094135E" w:rsidRDefault="0094135E"/>
    <w:p w:rsidR="003A4231" w:rsidRPr="003A4231" w:rsidRDefault="0094135E" w:rsidP="008C2F0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Variable Names</w:t>
      </w:r>
    </w:p>
    <w:p w:rsidR="00345E94" w:rsidRDefault="0094135E" w:rsidP="0094135E">
      <w:pPr>
        <w:ind w:firstLine="360"/>
      </w:pPr>
      <w:r>
        <w:t>Which of the following are valid/invalid variable names in python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5760"/>
        <w:gridCol w:w="3145"/>
      </w:tblGrid>
      <w:tr w:rsidR="0094135E" w:rsidTr="00D66B66">
        <w:tc>
          <w:tcPr>
            <w:tcW w:w="5760" w:type="dxa"/>
          </w:tcPr>
          <w:p w:rsidR="0094135E" w:rsidRPr="0094135E" w:rsidRDefault="0094135E" w:rsidP="0094135E">
            <w:pPr>
              <w:jc w:val="center"/>
              <w:rPr>
                <w:b/>
              </w:rPr>
            </w:pPr>
            <w:r w:rsidRPr="0094135E">
              <w:rPr>
                <w:b/>
              </w:rPr>
              <w:t>Variable Name</w:t>
            </w:r>
          </w:p>
        </w:tc>
        <w:tc>
          <w:tcPr>
            <w:tcW w:w="3145" w:type="dxa"/>
          </w:tcPr>
          <w:p w:rsidR="0094135E" w:rsidRPr="0094135E" w:rsidRDefault="0094135E" w:rsidP="0094135E">
            <w:pPr>
              <w:jc w:val="center"/>
              <w:rPr>
                <w:b/>
              </w:rPr>
            </w:pPr>
            <w:r w:rsidRPr="0094135E">
              <w:rPr>
                <w:b/>
              </w:rPr>
              <w:t>Valid/Invalid</w:t>
            </w:r>
          </w:p>
        </w:tc>
      </w:tr>
      <w:tr w:rsidR="0094135E" w:rsidTr="00D66B66">
        <w:tc>
          <w:tcPr>
            <w:tcW w:w="5760" w:type="dxa"/>
          </w:tcPr>
          <w:p w:rsidR="0094135E" w:rsidRDefault="00EB2D7D" w:rsidP="0094135E">
            <w:proofErr w:type="spellStart"/>
            <w:r w:rsidRPr="00EB2D7D">
              <w:t>abc</w:t>
            </w:r>
            <w:proofErr w:type="spellEnd"/>
          </w:p>
        </w:tc>
        <w:tc>
          <w:tcPr>
            <w:tcW w:w="3145" w:type="dxa"/>
          </w:tcPr>
          <w:p w:rsidR="0094135E" w:rsidRDefault="0094135E" w:rsidP="0094135E"/>
        </w:tc>
      </w:tr>
      <w:tr w:rsidR="0094135E" w:rsidTr="00D66B66">
        <w:tc>
          <w:tcPr>
            <w:tcW w:w="5760" w:type="dxa"/>
          </w:tcPr>
          <w:p w:rsidR="0094135E" w:rsidRDefault="00EB2D7D" w:rsidP="0094135E">
            <w:r w:rsidRPr="00EB2D7D">
              <w:t>_</w:t>
            </w:r>
            <w:proofErr w:type="spellStart"/>
            <w:r w:rsidRPr="00EB2D7D">
              <w:t>abc</w:t>
            </w:r>
            <w:proofErr w:type="spellEnd"/>
          </w:p>
        </w:tc>
        <w:tc>
          <w:tcPr>
            <w:tcW w:w="3145" w:type="dxa"/>
          </w:tcPr>
          <w:p w:rsidR="0094135E" w:rsidRDefault="0094135E" w:rsidP="0094135E"/>
        </w:tc>
      </w:tr>
      <w:tr w:rsidR="0094135E" w:rsidTr="00D66B66">
        <w:tc>
          <w:tcPr>
            <w:tcW w:w="5760" w:type="dxa"/>
          </w:tcPr>
          <w:p w:rsidR="0094135E" w:rsidRDefault="00EB2D7D" w:rsidP="0094135E">
            <w:proofErr w:type="spellStart"/>
            <w:r w:rsidRPr="00EB2D7D">
              <w:t>abc</w:t>
            </w:r>
            <w:proofErr w:type="spellEnd"/>
            <w:r w:rsidRPr="00EB2D7D">
              <w:t>_</w:t>
            </w:r>
          </w:p>
        </w:tc>
        <w:tc>
          <w:tcPr>
            <w:tcW w:w="3145" w:type="dxa"/>
          </w:tcPr>
          <w:p w:rsidR="0094135E" w:rsidRDefault="0094135E" w:rsidP="0094135E"/>
        </w:tc>
      </w:tr>
      <w:tr w:rsidR="00EB2D7D" w:rsidTr="00D66B66">
        <w:tc>
          <w:tcPr>
            <w:tcW w:w="5760" w:type="dxa"/>
          </w:tcPr>
          <w:p w:rsidR="00EB2D7D" w:rsidRPr="00EB2D7D" w:rsidRDefault="00EB2D7D" w:rsidP="0094135E">
            <w:r w:rsidRPr="00EB2D7D">
              <w:t>1_abc_2</w:t>
            </w:r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Pr="00EB2D7D" w:rsidRDefault="00EB2D7D" w:rsidP="0094135E">
            <w:r w:rsidRPr="00EB2D7D">
              <w:t>1abc</w:t>
            </w:r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Pr="00EB2D7D" w:rsidRDefault="00EB2D7D" w:rsidP="0094135E">
            <w:r w:rsidRPr="00EB2D7D">
              <w:t>_1abc</w:t>
            </w:r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Pr="00EB2D7D" w:rsidRDefault="00EB2D7D" w:rsidP="0094135E">
            <w:r>
              <w:t>if</w:t>
            </w:r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Default="00EB2D7D" w:rsidP="00EB2D7D">
            <w:r>
              <w:t>False</w:t>
            </w:r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Default="00EB2D7D" w:rsidP="00EB2D7D">
            <w:r>
              <w:t>false</w:t>
            </w:r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Default="00EB2D7D" w:rsidP="00EB2D7D">
            <w:r>
              <w:t>@</w:t>
            </w:r>
            <w:proofErr w:type="spellStart"/>
            <w:r>
              <w:t>abc</w:t>
            </w:r>
            <w:proofErr w:type="spellEnd"/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Default="00EB2D7D" w:rsidP="00EB2D7D">
            <w:proofErr w:type="spellStart"/>
            <w:r w:rsidRPr="00EB2D7D">
              <w:t>abc@ac</w:t>
            </w:r>
            <w:proofErr w:type="spellEnd"/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Pr="00EB2D7D" w:rsidRDefault="00EB2D7D" w:rsidP="00EB2D7D">
            <w:r w:rsidRPr="00EB2D7D">
              <w:t>abc$1</w:t>
            </w:r>
          </w:p>
        </w:tc>
        <w:tc>
          <w:tcPr>
            <w:tcW w:w="3145" w:type="dxa"/>
          </w:tcPr>
          <w:p w:rsidR="00EB2D7D" w:rsidRDefault="00EB2D7D" w:rsidP="0094135E"/>
        </w:tc>
      </w:tr>
      <w:tr w:rsidR="00EB2D7D" w:rsidTr="00D66B66">
        <w:tc>
          <w:tcPr>
            <w:tcW w:w="5760" w:type="dxa"/>
          </w:tcPr>
          <w:p w:rsidR="00EB2D7D" w:rsidRPr="00EB2D7D" w:rsidRDefault="00EB2D7D" w:rsidP="00EB2D7D">
            <w:r w:rsidRPr="00EB2D7D">
              <w:t>while</w:t>
            </w:r>
          </w:p>
        </w:tc>
        <w:tc>
          <w:tcPr>
            <w:tcW w:w="3145" w:type="dxa"/>
          </w:tcPr>
          <w:p w:rsidR="00EB2D7D" w:rsidRDefault="00EB2D7D" w:rsidP="0094135E"/>
        </w:tc>
      </w:tr>
    </w:tbl>
    <w:p w:rsidR="00B0439C" w:rsidRDefault="00B0439C" w:rsidP="00B0439C">
      <w:pPr>
        <w:pStyle w:val="ListParagraph"/>
        <w:ind w:left="1440"/>
      </w:pPr>
    </w:p>
    <w:p w:rsidR="00725129" w:rsidRPr="003A4231" w:rsidRDefault="00725129" w:rsidP="001176B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ressions and Operators</w:t>
      </w:r>
    </w:p>
    <w:p w:rsidR="00725129" w:rsidRDefault="00725129" w:rsidP="00725129">
      <w:pPr>
        <w:ind w:firstLine="360"/>
      </w:pPr>
      <w:r>
        <w:t>Write down the output of the code segments.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6876"/>
        <w:gridCol w:w="2029"/>
      </w:tblGrid>
      <w:tr w:rsidR="00AE3F0C" w:rsidTr="0095335F">
        <w:tc>
          <w:tcPr>
            <w:tcW w:w="6750" w:type="dxa"/>
          </w:tcPr>
          <w:p w:rsidR="00725129" w:rsidRPr="0094135E" w:rsidRDefault="00725129" w:rsidP="00B5237D">
            <w:pPr>
              <w:jc w:val="center"/>
              <w:rPr>
                <w:b/>
              </w:rPr>
            </w:pPr>
            <w:r>
              <w:rPr>
                <w:b/>
              </w:rPr>
              <w:t>Code Segment</w:t>
            </w:r>
          </w:p>
        </w:tc>
        <w:tc>
          <w:tcPr>
            <w:tcW w:w="2155" w:type="dxa"/>
          </w:tcPr>
          <w:p w:rsidR="00725129" w:rsidRPr="0094135E" w:rsidRDefault="00725129" w:rsidP="00B5237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3F0C" w:rsidTr="0095335F">
        <w:tc>
          <w:tcPr>
            <w:tcW w:w="6750" w:type="dxa"/>
          </w:tcPr>
          <w:p w:rsidR="00725129" w:rsidRDefault="00725129" w:rsidP="00725129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5A8FB8" wp14:editId="29271CD5">
                  <wp:extent cx="2076450" cy="7143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Default="00725129" w:rsidP="00B5237D">
            <w:r>
              <w:rPr>
                <w:noProof/>
              </w:rPr>
              <w:drawing>
                <wp:inline distT="0" distB="0" distL="0" distR="0" wp14:anchorId="7050734B" wp14:editId="189FCBC0">
                  <wp:extent cx="2066925" cy="4476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Default="00516AC2" w:rsidP="00B5237D">
            <w:r>
              <w:rPr>
                <w:noProof/>
              </w:rPr>
              <w:drawing>
                <wp:inline distT="0" distB="0" distL="0" distR="0" wp14:anchorId="676B3CFE" wp14:editId="30BB6653">
                  <wp:extent cx="1981200" cy="5143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31F80AB7" wp14:editId="114A5570">
                  <wp:extent cx="2181225" cy="5905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5E910D7E" wp14:editId="1D71D8DF">
                  <wp:extent cx="1876425" cy="5048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Pr="00EB2D7D" w:rsidRDefault="00516AC2" w:rsidP="00B5237D">
            <w:r>
              <w:rPr>
                <w:noProof/>
              </w:rPr>
              <w:lastRenderedPageBreak/>
              <w:drawing>
                <wp:inline distT="0" distB="0" distL="0" distR="0" wp14:anchorId="6FD49DDD" wp14:editId="47F78E9E">
                  <wp:extent cx="1914525" cy="31432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6C5A36A3" wp14:editId="7B372964">
                  <wp:extent cx="1885950" cy="4191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Default="00516AC2" w:rsidP="00B5237D">
            <w:r>
              <w:rPr>
                <w:noProof/>
              </w:rPr>
              <w:drawing>
                <wp:inline distT="0" distB="0" distL="0" distR="0" wp14:anchorId="0E2BD31E" wp14:editId="47FC07BE">
                  <wp:extent cx="1590675" cy="38100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675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Default="00516AC2" w:rsidP="00B5237D">
            <w:r>
              <w:rPr>
                <w:noProof/>
              </w:rPr>
              <w:drawing>
                <wp:inline distT="0" distB="0" distL="0" distR="0" wp14:anchorId="0371A3D5" wp14:editId="3C6832C4">
                  <wp:extent cx="1504950" cy="31432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9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Default="00516AC2" w:rsidP="00B5237D">
            <w:r>
              <w:rPr>
                <w:noProof/>
              </w:rPr>
              <w:drawing>
                <wp:inline distT="0" distB="0" distL="0" distR="0" wp14:anchorId="351BE8D8" wp14:editId="1E354459">
                  <wp:extent cx="1819275" cy="4762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Default="00CB55C1" w:rsidP="00B5237D">
            <w:r>
              <w:rPr>
                <w:noProof/>
              </w:rPr>
              <w:drawing>
                <wp:inline distT="0" distB="0" distL="0" distR="0" wp14:anchorId="04C8E42B" wp14:editId="11C902AF">
                  <wp:extent cx="1533525" cy="400050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Pr="00EB2D7D" w:rsidRDefault="00CB55C1" w:rsidP="00B5237D">
            <w:r>
              <w:rPr>
                <w:noProof/>
              </w:rPr>
              <w:drawing>
                <wp:inline distT="0" distB="0" distL="0" distR="0" wp14:anchorId="51E004DD" wp14:editId="1C15FF61">
                  <wp:extent cx="1933575" cy="466725"/>
                  <wp:effectExtent l="0" t="0" r="9525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B5237D"/>
        </w:tc>
      </w:tr>
      <w:tr w:rsidR="00AE3F0C" w:rsidTr="0095335F">
        <w:tc>
          <w:tcPr>
            <w:tcW w:w="6750" w:type="dxa"/>
          </w:tcPr>
          <w:p w:rsidR="00725129" w:rsidRPr="00EB2D7D" w:rsidRDefault="00CB55C1" w:rsidP="00B5237D">
            <w:r>
              <w:rPr>
                <w:noProof/>
              </w:rPr>
              <w:drawing>
                <wp:inline distT="0" distB="0" distL="0" distR="0" wp14:anchorId="7B64EB47" wp14:editId="10A3EBBD">
                  <wp:extent cx="1514475" cy="2085975"/>
                  <wp:effectExtent l="0" t="0" r="952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208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725129" w:rsidRDefault="00725129" w:rsidP="00A1121A">
            <w:pPr>
              <w:spacing w:line="360" w:lineRule="auto"/>
            </w:pPr>
          </w:p>
        </w:tc>
      </w:tr>
      <w:tr w:rsidR="00AB6099" w:rsidTr="0095335F">
        <w:tc>
          <w:tcPr>
            <w:tcW w:w="6750" w:type="dxa"/>
          </w:tcPr>
          <w:p w:rsidR="001A32F3" w:rsidRDefault="00A1121A" w:rsidP="00B5237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E2537E" wp14:editId="4F33086B">
                  <wp:extent cx="2562225" cy="2609850"/>
                  <wp:effectExtent l="0" t="0" r="952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2609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1A32F3" w:rsidRDefault="001A32F3" w:rsidP="00A1121A">
            <w:pPr>
              <w:spacing w:line="360" w:lineRule="auto"/>
            </w:pPr>
          </w:p>
        </w:tc>
      </w:tr>
      <w:tr w:rsidR="00AB6099" w:rsidTr="0095335F">
        <w:tc>
          <w:tcPr>
            <w:tcW w:w="6750" w:type="dxa"/>
          </w:tcPr>
          <w:p w:rsidR="001A32F3" w:rsidRDefault="00DE2672" w:rsidP="00B5237D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F071C1" wp14:editId="398B5E1B">
                  <wp:extent cx="4175125" cy="1324576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7851" cy="134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1A32F3" w:rsidRDefault="001A32F3" w:rsidP="00CB55C1"/>
        </w:tc>
      </w:tr>
      <w:tr w:rsidR="00AB6099" w:rsidTr="0095335F">
        <w:tc>
          <w:tcPr>
            <w:tcW w:w="6750" w:type="dxa"/>
          </w:tcPr>
          <w:p w:rsidR="001176B5" w:rsidRDefault="00AB6099" w:rsidP="00B5237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A686F8" wp14:editId="3DFE7A6C">
                  <wp:extent cx="4229100" cy="180731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9866" cy="202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1176B5" w:rsidRPr="0093056D" w:rsidRDefault="001176B5" w:rsidP="00CB55C1"/>
        </w:tc>
      </w:tr>
      <w:tr w:rsidR="00AE3F0C" w:rsidTr="0095335F">
        <w:tc>
          <w:tcPr>
            <w:tcW w:w="6750" w:type="dxa"/>
          </w:tcPr>
          <w:p w:rsidR="00AE3F0C" w:rsidRDefault="00AE3F0C" w:rsidP="00B5237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09B4F7" wp14:editId="218096B3">
                  <wp:extent cx="4197350" cy="278478"/>
                  <wp:effectExtent l="0" t="0" r="0" b="762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5275" cy="288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AE3F0C" w:rsidRPr="001176B5" w:rsidRDefault="00AE3F0C" w:rsidP="00CB55C1"/>
        </w:tc>
      </w:tr>
      <w:tr w:rsidR="00AB6099" w:rsidTr="0095335F">
        <w:tc>
          <w:tcPr>
            <w:tcW w:w="6750" w:type="dxa"/>
          </w:tcPr>
          <w:p w:rsidR="001176B5" w:rsidRDefault="00312EB5" w:rsidP="00B5237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A180C1A" wp14:editId="0B4DEAE9">
                  <wp:extent cx="2390775" cy="2324100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2324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1176B5" w:rsidRPr="0093056D" w:rsidRDefault="001176B5" w:rsidP="00312EB5">
            <w:pPr>
              <w:spacing w:line="360" w:lineRule="auto"/>
            </w:pPr>
          </w:p>
        </w:tc>
      </w:tr>
      <w:tr w:rsidR="00AE5608" w:rsidTr="0095335F">
        <w:tc>
          <w:tcPr>
            <w:tcW w:w="6750" w:type="dxa"/>
          </w:tcPr>
          <w:p w:rsidR="00AE5608" w:rsidRDefault="00AE5608" w:rsidP="00B5237D">
            <w:pPr>
              <w:rPr>
                <w:noProof/>
              </w:rPr>
            </w:pPr>
          </w:p>
        </w:tc>
        <w:tc>
          <w:tcPr>
            <w:tcW w:w="2155" w:type="dxa"/>
          </w:tcPr>
          <w:p w:rsidR="00AE5608" w:rsidRDefault="00AE5608" w:rsidP="00312EB5">
            <w:pPr>
              <w:spacing w:line="360" w:lineRule="auto"/>
            </w:pPr>
          </w:p>
        </w:tc>
      </w:tr>
    </w:tbl>
    <w:p w:rsidR="00682393" w:rsidRDefault="00682393" w:rsidP="00B0439C">
      <w:pPr>
        <w:pStyle w:val="ListParagraph"/>
        <w:ind w:left="1440"/>
      </w:pPr>
    </w:p>
    <w:p w:rsidR="00AE3F0C" w:rsidRDefault="00AE3F0C" w:rsidP="00B0439C">
      <w:pPr>
        <w:pStyle w:val="ListParagraph"/>
        <w:ind w:left="1440"/>
      </w:pPr>
    </w:p>
    <w:p w:rsidR="00AE3F0C" w:rsidRDefault="00AE3F0C" w:rsidP="00AE3F0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rite following small programs in Python:</w:t>
      </w:r>
    </w:p>
    <w:p w:rsidR="00AE3F0C" w:rsidRPr="003A4231" w:rsidRDefault="00AE3F0C" w:rsidP="00AE3F0C">
      <w:pPr>
        <w:pStyle w:val="ListParagraph"/>
        <w:rPr>
          <w:b/>
          <w:bCs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8905"/>
      </w:tblGrid>
      <w:tr w:rsidR="00AE3F0C" w:rsidTr="00AE3F0C">
        <w:tc>
          <w:tcPr>
            <w:tcW w:w="8905" w:type="dxa"/>
          </w:tcPr>
          <w:p w:rsidR="00AE3F0C" w:rsidRDefault="00AE3F0C" w:rsidP="00207292">
            <w:pPr>
              <w:pStyle w:val="ListParagraph"/>
              <w:numPr>
                <w:ilvl w:val="0"/>
                <w:numId w:val="2"/>
              </w:numPr>
            </w:pPr>
            <w:r w:rsidRPr="00AE3F0C">
              <w:t>Write a Python program that asks the user to enter his name then displays a message</w:t>
            </w:r>
            <w:r>
              <w:t xml:space="preserve"> on</w:t>
            </w:r>
            <w:r w:rsidRPr="00AE3F0C">
              <w:t xml:space="preserve"> the screen </w:t>
            </w:r>
            <w:r>
              <w:t xml:space="preserve"> to welcome the user: (See Example Run of a program)</w:t>
            </w:r>
          </w:p>
          <w:p w:rsidR="005D695B" w:rsidRDefault="005D695B" w:rsidP="00AE3F0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D496A10" wp14:editId="147F52A0">
                  <wp:extent cx="2918012" cy="545706"/>
                  <wp:effectExtent l="0" t="0" r="0" b="698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624" cy="554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E3F0C" w:rsidRDefault="00AE3F0C" w:rsidP="00AE3F0C">
            <w:pPr>
              <w:pStyle w:val="ListParagraph"/>
              <w:ind w:left="0"/>
            </w:pPr>
          </w:p>
        </w:tc>
      </w:tr>
      <w:tr w:rsidR="00AE3F0C" w:rsidTr="00AE3F0C">
        <w:tc>
          <w:tcPr>
            <w:tcW w:w="8905" w:type="dxa"/>
          </w:tcPr>
          <w:p w:rsidR="00AE3F0C" w:rsidRPr="00D72826" w:rsidRDefault="005D695B" w:rsidP="005D695B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5D695B" w:rsidRPr="00AE3F0C" w:rsidRDefault="005D695B" w:rsidP="00AE3F0C">
            <w:pPr>
              <w:pStyle w:val="ListParagraph"/>
              <w:ind w:left="0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>Get the following inputs from the user: first name, last name, age. Then print a message such as:</w:t>
            </w:r>
          </w:p>
          <w:p w:rsidR="00292D7A" w:rsidRDefault="00292D7A" w:rsidP="00292D7A">
            <w:pPr>
              <w:pStyle w:val="ListParagraph"/>
            </w:pPr>
            <w:r>
              <w:t xml:space="preserve">Greetings Mr. &lt;First name&gt; &lt;Last name&gt;. You are &lt;age&gt; years old. Next year you will be &lt;age&gt;+1 years old. </w:t>
            </w: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292D7A" w:rsidP="00292D7A">
            <w:pPr>
              <w:pStyle w:val="ListParagraph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 xml:space="preserve">Write a </w:t>
            </w:r>
            <w:proofErr w:type="gramStart"/>
            <w:r>
              <w:t>program which</w:t>
            </w:r>
            <w:proofErr w:type="gramEnd"/>
            <w:r>
              <w:t xml:space="preserve"> take marks of three courses as input from user, then calculate and display the total marks of all quizzes. (See Example Run of a program)</w:t>
            </w:r>
          </w:p>
          <w:p w:rsidR="00292D7A" w:rsidRPr="00AE3F0C" w:rsidRDefault="00292D7A" w:rsidP="00292D7A">
            <w:pPr>
              <w:pStyle w:val="ListParagraph"/>
            </w:pPr>
            <w:r>
              <w:rPr>
                <w:noProof/>
              </w:rPr>
              <w:lastRenderedPageBreak/>
              <w:drawing>
                <wp:inline distT="0" distB="0" distL="0" distR="0" wp14:anchorId="00BCF9F4" wp14:editId="6CCDC0FB">
                  <wp:extent cx="3479110" cy="852170"/>
                  <wp:effectExtent l="0" t="0" r="7620" b="508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3278" cy="862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lastRenderedPageBreak/>
              <w:t>Paste the code/screenshot here</w:t>
            </w:r>
          </w:p>
          <w:p w:rsidR="00292D7A" w:rsidRPr="00AE3F0C" w:rsidRDefault="00292D7A" w:rsidP="00292D7A">
            <w:pPr>
              <w:pStyle w:val="ListParagraph"/>
              <w:ind w:left="0"/>
              <w:jc w:val="center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 xml:space="preserve">Write a python </w:t>
            </w:r>
            <w:proofErr w:type="gramStart"/>
            <w:r>
              <w:t>program which</w:t>
            </w:r>
            <w:proofErr w:type="gramEnd"/>
            <w:r>
              <w:t xml:space="preserve"> ask user to enter the length and width of a rectangle, then calculate and display the area of the rectangle. User can enter the value in real numbers like 2.15: (See Example Run of a program)</w:t>
            </w:r>
          </w:p>
          <w:p w:rsidR="00292D7A" w:rsidRPr="00AE3F0C" w:rsidRDefault="00292D7A" w:rsidP="00292D7A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2C7157FE" wp14:editId="13498591">
                  <wp:extent cx="3064131" cy="726701"/>
                  <wp:effectExtent l="0" t="0" r="317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3893" cy="73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Pr="00AE3F0C" w:rsidRDefault="00292D7A" w:rsidP="00292D7A">
            <w:pPr>
              <w:pStyle w:val="ListParagraph"/>
              <w:ind w:left="0"/>
              <w:jc w:val="center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 xml:space="preserve">Write a python </w:t>
            </w:r>
            <w:proofErr w:type="gramStart"/>
            <w:r>
              <w:t>program which</w:t>
            </w:r>
            <w:proofErr w:type="gramEnd"/>
            <w:r>
              <w:t xml:space="preserve"> ask user to enter the radius of a circle, then calculate and display the area and circumference of circle. User can enter the value in real numbers like 2.15: </w:t>
            </w:r>
          </w:p>
          <w:p w:rsidR="00292D7A" w:rsidRDefault="00292D7A" w:rsidP="00292D7A">
            <w:pPr>
              <w:pStyle w:val="ListParagraph"/>
            </w:pPr>
            <w:r>
              <w:t>Area = pi*r*r</w:t>
            </w:r>
          </w:p>
          <w:p w:rsidR="00292D7A" w:rsidRDefault="00292D7A" w:rsidP="00292D7A">
            <w:pPr>
              <w:pStyle w:val="ListParagraph"/>
            </w:pPr>
            <w:r>
              <w:t>Circumference = 2*pi*r  (where pi = 3.14)</w:t>
            </w:r>
          </w:p>
          <w:p w:rsidR="00292D7A" w:rsidRDefault="00292D7A" w:rsidP="00292D7A">
            <w:pPr>
              <w:pStyle w:val="ListParagraph"/>
            </w:pPr>
            <w:r>
              <w:t>(See Example Run of a program)</w:t>
            </w:r>
          </w:p>
          <w:p w:rsidR="00292D7A" w:rsidRDefault="00292D7A" w:rsidP="00292D7A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0695BA6F" wp14:editId="391DF4FD">
                  <wp:extent cx="3272118" cy="643471"/>
                  <wp:effectExtent l="0" t="0" r="5080" b="444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675" cy="653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92D7A" w:rsidRDefault="00292D7A" w:rsidP="00292D7A">
            <w:pPr>
              <w:pStyle w:val="ListParagraph"/>
              <w:ind w:left="0"/>
              <w:jc w:val="center"/>
            </w:pP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292D7A" w:rsidP="00292D7A">
            <w:pPr>
              <w:pStyle w:val="ListParagraph"/>
              <w:ind w:left="0"/>
              <w:jc w:val="center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>The volume of a sphere with radius r is 4/3 πr^</w:t>
            </w:r>
            <w:proofErr w:type="gramStart"/>
            <w:r>
              <w:t>3</w:t>
            </w:r>
            <w:proofErr w:type="gramEnd"/>
            <w:r>
              <w:t>. What is the volume of a sphere with radius 5?</w:t>
            </w:r>
            <w:r>
              <w:t xml:space="preserve"> </w:t>
            </w:r>
            <w:r>
              <w:t>The value of π is 3.14159</w:t>
            </w:r>
          </w:p>
          <w:p w:rsidR="00292D7A" w:rsidRPr="004F444B" w:rsidRDefault="00292D7A" w:rsidP="00292D7A"/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292D7A" w:rsidP="00292D7A">
            <w:pPr>
              <w:pStyle w:val="ListParagraph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>Make a switchboard for a calculator that looks like this:</w:t>
            </w:r>
          </w:p>
          <w:p w:rsidR="00292D7A" w:rsidRDefault="00292D7A" w:rsidP="00292D7A">
            <w:pPr>
              <w:pStyle w:val="ListParagraph"/>
            </w:pPr>
          </w:p>
          <w:p w:rsidR="00292D7A" w:rsidRDefault="00292D7A" w:rsidP="00292D7A">
            <w:pPr>
              <w:pStyle w:val="ListParagraph"/>
            </w:pPr>
            <w:r>
              <w:t>------------------------------------------------------------------------------</w:t>
            </w:r>
          </w:p>
          <w:p w:rsidR="00292D7A" w:rsidRDefault="00292D7A" w:rsidP="00292D7A">
            <w:pPr>
              <w:pStyle w:val="ListParagraph"/>
            </w:pPr>
            <w:r>
              <w:t>Type one of the following options:</w:t>
            </w:r>
          </w:p>
          <w:p w:rsidR="00292D7A" w:rsidRDefault="00292D7A" w:rsidP="00292D7A">
            <w:pPr>
              <w:pStyle w:val="ListParagraph"/>
            </w:pPr>
            <w:r>
              <w:t>1 for Addition</w:t>
            </w:r>
            <w:r>
              <w:tab/>
            </w:r>
            <w:r>
              <w:tab/>
            </w:r>
            <w:r w:rsidR="00300B2E">
              <w:tab/>
            </w:r>
            <w:bookmarkStart w:id="0" w:name="_GoBack"/>
            <w:bookmarkEnd w:id="0"/>
            <w:r>
              <w:t>2 for subtraction</w:t>
            </w:r>
          </w:p>
          <w:p w:rsidR="00292D7A" w:rsidRDefault="00292D7A" w:rsidP="00292D7A">
            <w:pPr>
              <w:pStyle w:val="ListParagraph"/>
            </w:pPr>
            <w:r>
              <w:t>3 for multiplication</w:t>
            </w:r>
            <w:r>
              <w:tab/>
            </w:r>
            <w:r>
              <w:tab/>
              <w:t>4 for division</w:t>
            </w:r>
          </w:p>
          <w:p w:rsidR="00292D7A" w:rsidRDefault="00292D7A" w:rsidP="00292D7A">
            <w:pPr>
              <w:pStyle w:val="ListParagraph"/>
            </w:pPr>
            <w:r>
              <w:t>------------------------------------------------------------------------------</w:t>
            </w: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292D7A" w:rsidP="00292D7A">
            <w:pPr>
              <w:pStyle w:val="ListParagraph"/>
            </w:pPr>
          </w:p>
        </w:tc>
      </w:tr>
    </w:tbl>
    <w:p w:rsidR="00AE3F0C" w:rsidRDefault="00AE3F0C" w:rsidP="00B0439C">
      <w:pPr>
        <w:pStyle w:val="ListParagraph"/>
        <w:ind w:left="1440"/>
      </w:pPr>
    </w:p>
    <w:p w:rsidR="00D267B8" w:rsidRDefault="00D267B8" w:rsidP="00B0439C">
      <w:pPr>
        <w:pStyle w:val="ListParagraph"/>
        <w:ind w:left="1440"/>
      </w:pPr>
    </w:p>
    <w:p w:rsidR="00D267B8" w:rsidRDefault="00D267B8" w:rsidP="00D267B8">
      <w:pPr>
        <w:pStyle w:val="ListParagraph"/>
        <w:ind w:left="1440"/>
        <w:jc w:val="center"/>
      </w:pPr>
      <w:r>
        <w:t>END</w:t>
      </w:r>
    </w:p>
    <w:sectPr w:rsidR="00D267B8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7292" w:rsidRDefault="00207292" w:rsidP="00AF7F7F">
      <w:pPr>
        <w:spacing w:after="0" w:line="240" w:lineRule="auto"/>
      </w:pPr>
      <w:r>
        <w:separator/>
      </w:r>
    </w:p>
  </w:endnote>
  <w:endnote w:type="continuationSeparator" w:id="0">
    <w:p w:rsidR="00207292" w:rsidRDefault="00207292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7292" w:rsidRDefault="00207292" w:rsidP="00AF7F7F">
      <w:pPr>
        <w:spacing w:after="0" w:line="240" w:lineRule="auto"/>
      </w:pPr>
      <w:r>
        <w:separator/>
      </w:r>
    </w:p>
  </w:footnote>
  <w:footnote w:type="continuationSeparator" w:id="0">
    <w:p w:rsidR="00207292" w:rsidRDefault="00207292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CB47C2"/>
    <w:multiLevelType w:val="hybridMultilevel"/>
    <w:tmpl w:val="7BB20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90311E"/>
    <w:multiLevelType w:val="hybridMultilevel"/>
    <w:tmpl w:val="4720EEA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LU0NTW0NDAzMjFW0lEKTi0uzszPAykwqQUAt4TqlSwAAAA="/>
  </w:docVars>
  <w:rsids>
    <w:rsidRoot w:val="00345E94"/>
    <w:rsid w:val="00014832"/>
    <w:rsid w:val="00061840"/>
    <w:rsid w:val="00062B5A"/>
    <w:rsid w:val="00097248"/>
    <w:rsid w:val="000A3E2A"/>
    <w:rsid w:val="000C7AF9"/>
    <w:rsid w:val="000F15CE"/>
    <w:rsid w:val="001176B5"/>
    <w:rsid w:val="001245D7"/>
    <w:rsid w:val="00137817"/>
    <w:rsid w:val="001636E1"/>
    <w:rsid w:val="001A32F3"/>
    <w:rsid w:val="001D0BE4"/>
    <w:rsid w:val="001D332D"/>
    <w:rsid w:val="001F5798"/>
    <w:rsid w:val="00206C08"/>
    <w:rsid w:val="00207292"/>
    <w:rsid w:val="002162C3"/>
    <w:rsid w:val="00292D7A"/>
    <w:rsid w:val="002C39D0"/>
    <w:rsid w:val="002F1606"/>
    <w:rsid w:val="002F6919"/>
    <w:rsid w:val="00300B2E"/>
    <w:rsid w:val="00312EB5"/>
    <w:rsid w:val="00330120"/>
    <w:rsid w:val="003403E9"/>
    <w:rsid w:val="00345E94"/>
    <w:rsid w:val="00381B1E"/>
    <w:rsid w:val="003A34B3"/>
    <w:rsid w:val="003A4231"/>
    <w:rsid w:val="003E380D"/>
    <w:rsid w:val="004636B3"/>
    <w:rsid w:val="00473EA3"/>
    <w:rsid w:val="00493EC4"/>
    <w:rsid w:val="004958FC"/>
    <w:rsid w:val="004C59F4"/>
    <w:rsid w:val="004F2628"/>
    <w:rsid w:val="004F28F0"/>
    <w:rsid w:val="004F39B6"/>
    <w:rsid w:val="004F444B"/>
    <w:rsid w:val="004F5572"/>
    <w:rsid w:val="00511E12"/>
    <w:rsid w:val="00516AC2"/>
    <w:rsid w:val="00556499"/>
    <w:rsid w:val="00566685"/>
    <w:rsid w:val="005C50E6"/>
    <w:rsid w:val="005D695B"/>
    <w:rsid w:val="005F7101"/>
    <w:rsid w:val="00613844"/>
    <w:rsid w:val="00613ED1"/>
    <w:rsid w:val="006279E8"/>
    <w:rsid w:val="00682393"/>
    <w:rsid w:val="006941AC"/>
    <w:rsid w:val="006A518C"/>
    <w:rsid w:val="006D2495"/>
    <w:rsid w:val="006D3EB2"/>
    <w:rsid w:val="00720555"/>
    <w:rsid w:val="0072455A"/>
    <w:rsid w:val="00725129"/>
    <w:rsid w:val="007404BD"/>
    <w:rsid w:val="007907A1"/>
    <w:rsid w:val="007B7A17"/>
    <w:rsid w:val="007E6F5B"/>
    <w:rsid w:val="00822668"/>
    <w:rsid w:val="00850A4D"/>
    <w:rsid w:val="008C2F03"/>
    <w:rsid w:val="008C58FE"/>
    <w:rsid w:val="009202DE"/>
    <w:rsid w:val="0093056D"/>
    <w:rsid w:val="0094135E"/>
    <w:rsid w:val="00951C49"/>
    <w:rsid w:val="0095335F"/>
    <w:rsid w:val="009B73C2"/>
    <w:rsid w:val="009C069F"/>
    <w:rsid w:val="009C081D"/>
    <w:rsid w:val="009D622A"/>
    <w:rsid w:val="00A0075D"/>
    <w:rsid w:val="00A032E8"/>
    <w:rsid w:val="00A1121A"/>
    <w:rsid w:val="00A31FDB"/>
    <w:rsid w:val="00A36793"/>
    <w:rsid w:val="00A722D8"/>
    <w:rsid w:val="00A86207"/>
    <w:rsid w:val="00AB6099"/>
    <w:rsid w:val="00AB6B67"/>
    <w:rsid w:val="00AE3F0C"/>
    <w:rsid w:val="00AE5608"/>
    <w:rsid w:val="00AF7F7F"/>
    <w:rsid w:val="00B0439C"/>
    <w:rsid w:val="00B16DC9"/>
    <w:rsid w:val="00B5136D"/>
    <w:rsid w:val="00B6061E"/>
    <w:rsid w:val="00B76907"/>
    <w:rsid w:val="00B7766F"/>
    <w:rsid w:val="00B832D4"/>
    <w:rsid w:val="00BB6D13"/>
    <w:rsid w:val="00BC4701"/>
    <w:rsid w:val="00BC496A"/>
    <w:rsid w:val="00BD4D1A"/>
    <w:rsid w:val="00C13C6A"/>
    <w:rsid w:val="00C26587"/>
    <w:rsid w:val="00C34193"/>
    <w:rsid w:val="00C34C50"/>
    <w:rsid w:val="00C428D6"/>
    <w:rsid w:val="00C56CC6"/>
    <w:rsid w:val="00C7361E"/>
    <w:rsid w:val="00C976D1"/>
    <w:rsid w:val="00CB55C1"/>
    <w:rsid w:val="00CD22D2"/>
    <w:rsid w:val="00D03C9A"/>
    <w:rsid w:val="00D21E0F"/>
    <w:rsid w:val="00D267B8"/>
    <w:rsid w:val="00D66B66"/>
    <w:rsid w:val="00D72826"/>
    <w:rsid w:val="00D7775E"/>
    <w:rsid w:val="00D842B3"/>
    <w:rsid w:val="00DB25A8"/>
    <w:rsid w:val="00DC4522"/>
    <w:rsid w:val="00DC7719"/>
    <w:rsid w:val="00DD01B1"/>
    <w:rsid w:val="00DE2672"/>
    <w:rsid w:val="00E37DE1"/>
    <w:rsid w:val="00E62EA6"/>
    <w:rsid w:val="00E70567"/>
    <w:rsid w:val="00E72D1C"/>
    <w:rsid w:val="00EA5C75"/>
    <w:rsid w:val="00EB1240"/>
    <w:rsid w:val="00EB2D7D"/>
    <w:rsid w:val="00EB325C"/>
    <w:rsid w:val="00F30680"/>
    <w:rsid w:val="00F30754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CD9F3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4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93</cp:revision>
  <dcterms:created xsi:type="dcterms:W3CDTF">2018-01-28T07:40:00Z</dcterms:created>
  <dcterms:modified xsi:type="dcterms:W3CDTF">2020-06-26T19:17:00Z</dcterms:modified>
</cp:coreProperties>
</file>